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6AA1" w:rsidRPr="000B6AA1" w:rsidRDefault="0001594B" w:rsidP="000B6AA1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Lab </w:t>
      </w:r>
      <w:r w:rsidR="000B6AA1">
        <w:rPr>
          <w:b/>
          <w:sz w:val="32"/>
          <w:szCs w:val="32"/>
          <w:u w:val="single"/>
        </w:rPr>
        <w:t>8</w:t>
      </w:r>
      <w:bookmarkStart w:id="0" w:name="_GoBack"/>
      <w:bookmarkEnd w:id="0"/>
    </w:p>
    <w:p w:rsidR="00FC4FA8" w:rsidRPr="00552454" w:rsidRDefault="00FC4FA8" w:rsidP="00FC4FA8">
      <w:pPr>
        <w:jc w:val="center"/>
        <w:rPr>
          <w:b/>
          <w:sz w:val="24"/>
          <w:szCs w:val="24"/>
          <w:u w:val="single"/>
        </w:rPr>
      </w:pPr>
      <w:r>
        <w:rPr>
          <w:b/>
          <w:sz w:val="32"/>
          <w:szCs w:val="32"/>
          <w:u w:val="single"/>
        </w:rPr>
        <w:t>Implem</w:t>
      </w:r>
      <w:r w:rsidR="000B0049">
        <w:rPr>
          <w:b/>
          <w:sz w:val="32"/>
          <w:szCs w:val="32"/>
          <w:u w:val="single"/>
        </w:rPr>
        <w:t>ent the following for Java Nested</w:t>
      </w:r>
      <w:r>
        <w:rPr>
          <w:b/>
          <w:sz w:val="32"/>
          <w:szCs w:val="32"/>
          <w:u w:val="single"/>
        </w:rPr>
        <w:t xml:space="preserve"> classes</w:t>
      </w:r>
    </w:p>
    <w:p w:rsidR="00FC4FA8" w:rsidRDefault="00FC4FA8" w:rsidP="00FC4FA8">
      <w:pPr>
        <w:pStyle w:val="ListParagraph"/>
        <w:numPr>
          <w:ilvl w:val="0"/>
          <w:numId w:val="1"/>
        </w:numPr>
      </w:pPr>
      <w:r>
        <w:t xml:space="preserve">Do the following using the </w:t>
      </w:r>
      <w:proofErr w:type="spellStart"/>
      <w:r>
        <w:t>L</w:t>
      </w:r>
      <w:r w:rsidR="006F307D">
        <w:t>inkedList</w:t>
      </w:r>
      <w:proofErr w:type="spellEnd"/>
      <w:r w:rsidR="006F307D">
        <w:t xml:space="preserve"> code given in the Nested Class Slides</w:t>
      </w:r>
      <w:r>
        <w:t>:</w:t>
      </w:r>
    </w:p>
    <w:p w:rsidR="00FC4FA8" w:rsidRDefault="00FC4FA8" w:rsidP="00FC4FA8">
      <w:pPr>
        <w:pStyle w:val="ListParagraph"/>
        <w:numPr>
          <w:ilvl w:val="0"/>
          <w:numId w:val="23"/>
        </w:numPr>
      </w:pPr>
      <w:r>
        <w:t xml:space="preserve">Create a </w:t>
      </w:r>
      <w:proofErr w:type="spellStart"/>
      <w:r>
        <w:t>LinkedList</w:t>
      </w:r>
      <w:proofErr w:type="spellEnd"/>
      <w:r>
        <w:t>.</w:t>
      </w:r>
    </w:p>
    <w:p w:rsidR="00FC4FA8" w:rsidRDefault="00FC4FA8" w:rsidP="00FC4FA8">
      <w:pPr>
        <w:pStyle w:val="ListParagraph"/>
        <w:numPr>
          <w:ilvl w:val="0"/>
          <w:numId w:val="23"/>
        </w:numPr>
      </w:pPr>
      <w:r>
        <w:t xml:space="preserve">Create 5 Nodes with Integer objects in them. Link them to the </w:t>
      </w:r>
      <w:proofErr w:type="spellStart"/>
      <w:r>
        <w:t>LinkedList</w:t>
      </w:r>
      <w:proofErr w:type="spellEnd"/>
      <w:r>
        <w:t>.</w:t>
      </w:r>
    </w:p>
    <w:p w:rsidR="00FC4FA8" w:rsidRDefault="00FC4FA8" w:rsidP="00FC4FA8">
      <w:pPr>
        <w:pStyle w:val="ListParagraph"/>
        <w:numPr>
          <w:ilvl w:val="0"/>
          <w:numId w:val="23"/>
        </w:numPr>
      </w:pPr>
      <w:r>
        <w:t xml:space="preserve">Give a method </w:t>
      </w:r>
      <w:proofErr w:type="spellStart"/>
      <w:r w:rsidRPr="001714B5">
        <w:rPr>
          <w:b/>
        </w:rPr>
        <w:t>int</w:t>
      </w:r>
      <w:proofErr w:type="spellEnd"/>
      <w:r w:rsidRPr="001714B5">
        <w:rPr>
          <w:b/>
        </w:rPr>
        <w:t xml:space="preserve"> </w:t>
      </w:r>
      <w:proofErr w:type="spellStart"/>
      <w:proofErr w:type="gramStart"/>
      <w:r w:rsidRPr="001714B5">
        <w:rPr>
          <w:b/>
        </w:rPr>
        <w:t>containsInteger</w:t>
      </w:r>
      <w:proofErr w:type="spellEnd"/>
      <w:r w:rsidRPr="001714B5">
        <w:rPr>
          <w:b/>
        </w:rPr>
        <w:t>(</w:t>
      </w:r>
      <w:proofErr w:type="gramEnd"/>
      <w:r w:rsidRPr="001714B5">
        <w:rPr>
          <w:b/>
        </w:rPr>
        <w:t xml:space="preserve"> Integer)</w:t>
      </w:r>
      <w:r>
        <w:t xml:space="preserve"> which will take an Integer argument. It will search through the </w:t>
      </w:r>
      <w:proofErr w:type="spellStart"/>
      <w:r>
        <w:t>LinkedList</w:t>
      </w:r>
      <w:proofErr w:type="spellEnd"/>
      <w:r>
        <w:t xml:space="preserve"> and return the number of times </w:t>
      </w:r>
      <w:r w:rsidR="000B0049">
        <w:t>the integer occurs in the Linked List</w:t>
      </w:r>
      <w:r>
        <w:t>.</w:t>
      </w:r>
    </w:p>
    <w:p w:rsidR="000B0049" w:rsidRDefault="000B0049" w:rsidP="000B0049">
      <w:pPr>
        <w:pStyle w:val="ListParagraph"/>
      </w:pPr>
      <w:r>
        <w:t>(Note the distinction between Integer/</w:t>
      </w:r>
      <w:proofErr w:type="spellStart"/>
      <w:r>
        <w:t>int</w:t>
      </w:r>
      <w:proofErr w:type="spellEnd"/>
      <w:r>
        <w:t>)</w:t>
      </w:r>
    </w:p>
    <w:p w:rsidR="000B0049" w:rsidRDefault="000B0049" w:rsidP="000B0049">
      <w:pPr>
        <w:pStyle w:val="ListParagraph"/>
      </w:pPr>
    </w:p>
    <w:p w:rsidR="000B0049" w:rsidRDefault="000B0049" w:rsidP="000B0049">
      <w:pPr>
        <w:pStyle w:val="ListParagraph"/>
      </w:pPr>
    </w:p>
    <w:p w:rsidR="00FC4FA8" w:rsidRDefault="00FC4FA8" w:rsidP="00FC4FA8">
      <w:pPr>
        <w:pStyle w:val="ListParagraph"/>
        <w:numPr>
          <w:ilvl w:val="0"/>
          <w:numId w:val="1"/>
        </w:numPr>
      </w:pPr>
      <w:r>
        <w:t xml:space="preserve">Extend the </w:t>
      </w:r>
      <w:proofErr w:type="spellStart"/>
      <w:r>
        <w:t>BankAccount</w:t>
      </w:r>
      <w:proofErr w:type="spellEnd"/>
      <w:r>
        <w:t xml:space="preserve"> class to create a </w:t>
      </w:r>
      <w:proofErr w:type="spellStart"/>
      <w:r>
        <w:t>BankAccountMonitored</w:t>
      </w:r>
      <w:proofErr w:type="spellEnd"/>
      <w:r>
        <w:t xml:space="preserve"> class:</w:t>
      </w:r>
    </w:p>
    <w:p w:rsidR="00FC4FA8" w:rsidRDefault="00FC4FA8" w:rsidP="00FC4FA8">
      <w:pPr>
        <w:pStyle w:val="ListParagraph"/>
        <w:numPr>
          <w:ilvl w:val="1"/>
          <w:numId w:val="1"/>
        </w:numPr>
      </w:pPr>
      <w:r>
        <w:t xml:space="preserve">This will have an </w:t>
      </w:r>
      <w:r w:rsidR="006F307D">
        <w:t xml:space="preserve">Action class </w:t>
      </w:r>
      <w:r w:rsidR="0013089C">
        <w:t>(</w:t>
      </w:r>
      <w:r w:rsidR="006F307D">
        <w:t>defined in slides</w:t>
      </w:r>
      <w:r w:rsidR="0013089C">
        <w:t>)</w:t>
      </w:r>
      <w:r>
        <w:t>.</w:t>
      </w:r>
    </w:p>
    <w:p w:rsidR="000B0049" w:rsidRDefault="00FC4FA8" w:rsidP="00FC4FA8">
      <w:pPr>
        <w:pStyle w:val="ListParagraph"/>
        <w:numPr>
          <w:ilvl w:val="1"/>
          <w:numId w:val="1"/>
        </w:numPr>
      </w:pPr>
      <w:r>
        <w:t>This will also maintain a Linked List of Actions in every object.</w:t>
      </w:r>
    </w:p>
    <w:p w:rsidR="00FC4FA8" w:rsidRDefault="00FC4FA8" w:rsidP="00FC4FA8">
      <w:pPr>
        <w:pStyle w:val="ListParagraph"/>
        <w:numPr>
          <w:ilvl w:val="1"/>
          <w:numId w:val="1"/>
        </w:numPr>
      </w:pPr>
      <w:r>
        <w:t xml:space="preserve">Create objects of </w:t>
      </w:r>
      <w:proofErr w:type="spellStart"/>
      <w:r>
        <w:t>BankAccountMonitored</w:t>
      </w:r>
      <w:proofErr w:type="spellEnd"/>
      <w:r>
        <w:t xml:space="preserve"> class and do transactions.</w:t>
      </w:r>
    </w:p>
    <w:p w:rsidR="000B0049" w:rsidRDefault="000B0049" w:rsidP="00FC4FA8">
      <w:pPr>
        <w:pStyle w:val="ListParagraph"/>
        <w:numPr>
          <w:ilvl w:val="1"/>
          <w:numId w:val="1"/>
        </w:numPr>
      </w:pPr>
      <w:r>
        <w:t>Give</w:t>
      </w:r>
      <w:r w:rsidR="00FC4FA8">
        <w:t xml:space="preserve"> method</w:t>
      </w:r>
      <w:r>
        <w:t>s</w:t>
      </w:r>
      <w:r w:rsidR="00FC4FA8">
        <w:t xml:space="preserve"> which will output </w:t>
      </w:r>
    </w:p>
    <w:p w:rsidR="000B0049" w:rsidRDefault="00FC4FA8" w:rsidP="000B0049">
      <w:pPr>
        <w:pStyle w:val="ListParagraph"/>
        <w:numPr>
          <w:ilvl w:val="2"/>
          <w:numId w:val="1"/>
        </w:numPr>
      </w:pPr>
      <w:r>
        <w:t xml:space="preserve">the entire Actions </w:t>
      </w:r>
      <w:proofErr w:type="spellStart"/>
      <w:r>
        <w:t>LinkedList</w:t>
      </w:r>
      <w:proofErr w:type="spellEnd"/>
      <w:r>
        <w:t>,</w:t>
      </w:r>
    </w:p>
    <w:p w:rsidR="000B0049" w:rsidRDefault="00FC4FA8" w:rsidP="000B0049">
      <w:pPr>
        <w:pStyle w:val="ListParagraph"/>
        <w:numPr>
          <w:ilvl w:val="2"/>
          <w:numId w:val="1"/>
        </w:numPr>
      </w:pPr>
      <w:r>
        <w:t xml:space="preserve"> only withdrawals, </w:t>
      </w:r>
    </w:p>
    <w:p w:rsidR="00FC4FA8" w:rsidRDefault="00FC4FA8" w:rsidP="000B0049">
      <w:pPr>
        <w:pStyle w:val="ListParagraph"/>
        <w:numPr>
          <w:ilvl w:val="2"/>
          <w:numId w:val="1"/>
        </w:numPr>
      </w:pPr>
      <w:proofErr w:type="gramStart"/>
      <w:r>
        <w:t>only</w:t>
      </w:r>
      <w:proofErr w:type="gramEnd"/>
      <w:r>
        <w:t xml:space="preserve"> deposits.</w:t>
      </w:r>
    </w:p>
    <w:p w:rsidR="00573D0A" w:rsidRPr="00573D0A" w:rsidRDefault="00573D0A" w:rsidP="00FC4FA8">
      <w:pPr>
        <w:pStyle w:val="ListParagraph"/>
        <w:ind w:left="360"/>
        <w:rPr>
          <w:highlight w:val="yellow"/>
        </w:rPr>
      </w:pPr>
    </w:p>
    <w:sectPr w:rsidR="00573D0A" w:rsidRPr="00573D0A" w:rsidSect="00582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9294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>
    <w:nsid w:val="08BE1E08"/>
    <w:multiLevelType w:val="singleLevel"/>
    <w:tmpl w:val="0409001B"/>
    <w:lvl w:ilvl="0">
      <w:start w:val="1"/>
      <w:numFmt w:val="lowerRoman"/>
      <w:lvlText w:val="%1."/>
      <w:lvlJc w:val="right"/>
      <w:pPr>
        <w:ind w:left="1440" w:hanging="360"/>
      </w:pPr>
      <w:rPr>
        <w:rFonts w:cs="Times New Roman" w:hint="default"/>
      </w:rPr>
    </w:lvl>
  </w:abstractNum>
  <w:abstractNum w:abstractNumId="2">
    <w:nsid w:val="0A8C5C79"/>
    <w:multiLevelType w:val="hybridMultilevel"/>
    <w:tmpl w:val="B1FA3E0A"/>
    <w:lvl w:ilvl="0" w:tplc="8CAAF29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B248DC8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A247D6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D0307E5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D768BA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930024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EBE086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20A4B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3B865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>
    <w:nsid w:val="0F0851DD"/>
    <w:multiLevelType w:val="hybridMultilevel"/>
    <w:tmpl w:val="AC942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0C1AD5"/>
    <w:multiLevelType w:val="hybridMultilevel"/>
    <w:tmpl w:val="4C4EC528"/>
    <w:lvl w:ilvl="0" w:tplc="6318E5C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A2A71E5"/>
    <w:multiLevelType w:val="hybridMultilevel"/>
    <w:tmpl w:val="49C2EABE"/>
    <w:lvl w:ilvl="0" w:tplc="2354A2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AAEA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F87A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0A20E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1AEC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FAF4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F818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5C7F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6A80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AD81720"/>
    <w:multiLevelType w:val="multilevel"/>
    <w:tmpl w:val="62FCFA76"/>
    <w:styleLink w:val="Style1"/>
    <w:lvl w:ilvl="0">
      <w:start w:val="1"/>
      <w:numFmt w:val="lowerLetter"/>
      <w:lvlText w:val="%1)"/>
      <w:lvlJc w:val="left"/>
      <w:pPr>
        <w:ind w:left="1440" w:hanging="36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7">
    <w:nsid w:val="2141058D"/>
    <w:multiLevelType w:val="hybridMultilevel"/>
    <w:tmpl w:val="1E062D18"/>
    <w:lvl w:ilvl="0" w:tplc="37B0BB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2E35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87E8E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0EA7B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9223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86853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A899B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48BA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A3ABD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4091B1F"/>
    <w:multiLevelType w:val="hybridMultilevel"/>
    <w:tmpl w:val="F036CCD0"/>
    <w:lvl w:ilvl="0" w:tplc="CE08B68E">
      <w:start w:val="1"/>
      <w:numFmt w:val="decimal"/>
      <w:lvlText w:val="%1)"/>
      <w:lvlJc w:val="left"/>
      <w:pPr>
        <w:ind w:left="1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25" w:hanging="360"/>
      </w:pPr>
    </w:lvl>
    <w:lvl w:ilvl="2" w:tplc="0409001B" w:tentative="1">
      <w:start w:val="1"/>
      <w:numFmt w:val="lowerRoman"/>
      <w:lvlText w:val="%3."/>
      <w:lvlJc w:val="right"/>
      <w:pPr>
        <w:ind w:left="3045" w:hanging="180"/>
      </w:pPr>
    </w:lvl>
    <w:lvl w:ilvl="3" w:tplc="0409000F" w:tentative="1">
      <w:start w:val="1"/>
      <w:numFmt w:val="decimal"/>
      <w:lvlText w:val="%4."/>
      <w:lvlJc w:val="left"/>
      <w:pPr>
        <w:ind w:left="3765" w:hanging="360"/>
      </w:pPr>
    </w:lvl>
    <w:lvl w:ilvl="4" w:tplc="04090019" w:tentative="1">
      <w:start w:val="1"/>
      <w:numFmt w:val="lowerLetter"/>
      <w:lvlText w:val="%5."/>
      <w:lvlJc w:val="left"/>
      <w:pPr>
        <w:ind w:left="4485" w:hanging="360"/>
      </w:pPr>
    </w:lvl>
    <w:lvl w:ilvl="5" w:tplc="0409001B" w:tentative="1">
      <w:start w:val="1"/>
      <w:numFmt w:val="lowerRoman"/>
      <w:lvlText w:val="%6."/>
      <w:lvlJc w:val="right"/>
      <w:pPr>
        <w:ind w:left="5205" w:hanging="180"/>
      </w:pPr>
    </w:lvl>
    <w:lvl w:ilvl="6" w:tplc="0409000F" w:tentative="1">
      <w:start w:val="1"/>
      <w:numFmt w:val="decimal"/>
      <w:lvlText w:val="%7."/>
      <w:lvlJc w:val="left"/>
      <w:pPr>
        <w:ind w:left="5925" w:hanging="360"/>
      </w:pPr>
    </w:lvl>
    <w:lvl w:ilvl="7" w:tplc="04090019" w:tentative="1">
      <w:start w:val="1"/>
      <w:numFmt w:val="lowerLetter"/>
      <w:lvlText w:val="%8."/>
      <w:lvlJc w:val="left"/>
      <w:pPr>
        <w:ind w:left="6645" w:hanging="360"/>
      </w:pPr>
    </w:lvl>
    <w:lvl w:ilvl="8" w:tplc="04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9">
    <w:nsid w:val="266E7A39"/>
    <w:multiLevelType w:val="hybridMultilevel"/>
    <w:tmpl w:val="5180FF5A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0">
    <w:nsid w:val="2CB83D34"/>
    <w:multiLevelType w:val="hybridMultilevel"/>
    <w:tmpl w:val="77AA1AAE"/>
    <w:lvl w:ilvl="0" w:tplc="C6BC96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334569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EA83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5826B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465A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98C5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2494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7CEC0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08CE5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25A7173"/>
    <w:multiLevelType w:val="hybridMultilevel"/>
    <w:tmpl w:val="4C4EC528"/>
    <w:lvl w:ilvl="0" w:tplc="6318E5C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3A0645C8"/>
    <w:multiLevelType w:val="multilevel"/>
    <w:tmpl w:val="B930E8B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>
    <w:nsid w:val="3B7D5E77"/>
    <w:multiLevelType w:val="hybridMultilevel"/>
    <w:tmpl w:val="97BCAF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682E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40703EAB"/>
    <w:multiLevelType w:val="hybridMultilevel"/>
    <w:tmpl w:val="B09E1B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55E6B6A"/>
    <w:multiLevelType w:val="hybridMultilevel"/>
    <w:tmpl w:val="33FCA6C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D34039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>
    <w:nsid w:val="4DE34F42"/>
    <w:multiLevelType w:val="hybridMultilevel"/>
    <w:tmpl w:val="C19C1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59542BF3"/>
    <w:multiLevelType w:val="hybridMultilevel"/>
    <w:tmpl w:val="8500C4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E120AB"/>
    <w:multiLevelType w:val="hybridMultilevel"/>
    <w:tmpl w:val="034020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3C95748"/>
    <w:multiLevelType w:val="hybridMultilevel"/>
    <w:tmpl w:val="A6F480DE"/>
    <w:lvl w:ilvl="0" w:tplc="715C74C6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C507F9E"/>
    <w:multiLevelType w:val="hybridMultilevel"/>
    <w:tmpl w:val="34B0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1"/>
  </w:num>
  <w:num w:numId="4">
    <w:abstractNumId w:val="9"/>
  </w:num>
  <w:num w:numId="5">
    <w:abstractNumId w:val="6"/>
  </w:num>
  <w:num w:numId="6">
    <w:abstractNumId w:val="2"/>
  </w:num>
  <w:num w:numId="7">
    <w:abstractNumId w:val="7"/>
  </w:num>
  <w:num w:numId="8">
    <w:abstractNumId w:val="20"/>
  </w:num>
  <w:num w:numId="9">
    <w:abstractNumId w:val="5"/>
  </w:num>
  <w:num w:numId="10">
    <w:abstractNumId w:val="17"/>
  </w:num>
  <w:num w:numId="11">
    <w:abstractNumId w:val="0"/>
  </w:num>
  <w:num w:numId="12">
    <w:abstractNumId w:val="12"/>
  </w:num>
  <w:num w:numId="13">
    <w:abstractNumId w:val="18"/>
  </w:num>
  <w:num w:numId="14">
    <w:abstractNumId w:val="4"/>
  </w:num>
  <w:num w:numId="15">
    <w:abstractNumId w:val="15"/>
  </w:num>
  <w:num w:numId="16">
    <w:abstractNumId w:val="11"/>
  </w:num>
  <w:num w:numId="17">
    <w:abstractNumId w:val="10"/>
  </w:num>
  <w:num w:numId="18">
    <w:abstractNumId w:val="16"/>
  </w:num>
  <w:num w:numId="19">
    <w:abstractNumId w:val="8"/>
  </w:num>
  <w:num w:numId="20">
    <w:abstractNumId w:val="3"/>
  </w:num>
  <w:num w:numId="21">
    <w:abstractNumId w:val="22"/>
  </w:num>
  <w:num w:numId="22">
    <w:abstractNumId w:val="1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SxMDEysjA2NTFV0lEKTi0uzszPAykwrAUAPS4joSwAAAA="/>
  </w:docVars>
  <w:rsids>
    <w:rsidRoot w:val="00A97EF6"/>
    <w:rsid w:val="0001001F"/>
    <w:rsid w:val="0001594B"/>
    <w:rsid w:val="000367D4"/>
    <w:rsid w:val="0004586B"/>
    <w:rsid w:val="00050B61"/>
    <w:rsid w:val="00056D36"/>
    <w:rsid w:val="000B0049"/>
    <w:rsid w:val="000B6AA1"/>
    <w:rsid w:val="000B7B40"/>
    <w:rsid w:val="001150B3"/>
    <w:rsid w:val="0013089C"/>
    <w:rsid w:val="00137A35"/>
    <w:rsid w:val="001656D4"/>
    <w:rsid w:val="001B07E8"/>
    <w:rsid w:val="00216CFD"/>
    <w:rsid w:val="002652F3"/>
    <w:rsid w:val="002B4BD8"/>
    <w:rsid w:val="003059B6"/>
    <w:rsid w:val="003138BD"/>
    <w:rsid w:val="00320CBB"/>
    <w:rsid w:val="00406D6A"/>
    <w:rsid w:val="00421216"/>
    <w:rsid w:val="00431B26"/>
    <w:rsid w:val="004843D9"/>
    <w:rsid w:val="004B20AF"/>
    <w:rsid w:val="004C0C28"/>
    <w:rsid w:val="004D52DF"/>
    <w:rsid w:val="004E739F"/>
    <w:rsid w:val="004F1EC4"/>
    <w:rsid w:val="00537AB0"/>
    <w:rsid w:val="00552454"/>
    <w:rsid w:val="00573D0A"/>
    <w:rsid w:val="00582D1B"/>
    <w:rsid w:val="005E28C5"/>
    <w:rsid w:val="006413FE"/>
    <w:rsid w:val="006B28E0"/>
    <w:rsid w:val="006B6C50"/>
    <w:rsid w:val="006C15AE"/>
    <w:rsid w:val="006D511D"/>
    <w:rsid w:val="006F307D"/>
    <w:rsid w:val="006F6AF5"/>
    <w:rsid w:val="0070737C"/>
    <w:rsid w:val="00727F22"/>
    <w:rsid w:val="0078555A"/>
    <w:rsid w:val="007A2B64"/>
    <w:rsid w:val="007A333E"/>
    <w:rsid w:val="007B596A"/>
    <w:rsid w:val="007C24CF"/>
    <w:rsid w:val="008C365A"/>
    <w:rsid w:val="008C3775"/>
    <w:rsid w:val="009368B1"/>
    <w:rsid w:val="009864EF"/>
    <w:rsid w:val="0099053D"/>
    <w:rsid w:val="00A2322E"/>
    <w:rsid w:val="00A97EF6"/>
    <w:rsid w:val="00AA6B90"/>
    <w:rsid w:val="00AD5E96"/>
    <w:rsid w:val="00B32C76"/>
    <w:rsid w:val="00B354B3"/>
    <w:rsid w:val="00B54B42"/>
    <w:rsid w:val="00B638B5"/>
    <w:rsid w:val="00C1011B"/>
    <w:rsid w:val="00C21AC0"/>
    <w:rsid w:val="00C62FBA"/>
    <w:rsid w:val="00C64B5B"/>
    <w:rsid w:val="00C81152"/>
    <w:rsid w:val="00C86D4D"/>
    <w:rsid w:val="00CA7FAA"/>
    <w:rsid w:val="00CB2AFC"/>
    <w:rsid w:val="00DB0B43"/>
    <w:rsid w:val="00E23E53"/>
    <w:rsid w:val="00E26F1A"/>
    <w:rsid w:val="00E923D2"/>
    <w:rsid w:val="00F27B29"/>
    <w:rsid w:val="00F334C7"/>
    <w:rsid w:val="00F603F1"/>
    <w:rsid w:val="00F83478"/>
    <w:rsid w:val="00F86CFF"/>
    <w:rsid w:val="00F9637C"/>
    <w:rsid w:val="00FC4FA8"/>
    <w:rsid w:val="00FE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BC7AA31-CFB4-44AF-B62D-FB3931FD0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EF6"/>
    <w:pPr>
      <w:ind w:left="720"/>
      <w:contextualSpacing/>
    </w:pPr>
  </w:style>
  <w:style w:type="numbering" w:customStyle="1" w:styleId="Style1">
    <w:name w:val="Style1"/>
    <w:rsid w:val="00AA6B90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6C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CFD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33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333E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416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32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24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8276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3072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377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378140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5">
          <w:marLeft w:val="144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0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6751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391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s</dc:creator>
  <cp:lastModifiedBy>Mayur Jartarkar</cp:lastModifiedBy>
  <cp:revision>4</cp:revision>
  <cp:lastPrinted>2013-09-23T06:02:00Z</cp:lastPrinted>
  <dcterms:created xsi:type="dcterms:W3CDTF">2020-10-05T12:55:00Z</dcterms:created>
  <dcterms:modified xsi:type="dcterms:W3CDTF">2020-10-06T07:04:00Z</dcterms:modified>
</cp:coreProperties>
</file>